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B6CB7" w14:textId="3B8A8D96" w:rsidR="002A3740" w:rsidRDefault="002A3740">
      <w:r>
        <w:t xml:space="preserve">What is TS? </w:t>
      </w:r>
    </w:p>
    <w:p w14:paraId="522E2BF6" w14:textId="77777777" w:rsidR="002A3740" w:rsidRDefault="002A3740"/>
    <w:p w14:paraId="2BC2212F" w14:textId="4C0B4D89" w:rsidR="00A13E89" w:rsidRDefault="002A3740">
      <w:r w:rsidRPr="002A3740">
        <w:t xml:space="preserve">Pandya states TS as an intelligence revolution in machines, </w:t>
      </w:r>
      <w:r w:rsidRPr="002A3740">
        <w:t>where its</w:t>
      </w:r>
      <w:r w:rsidRPr="002A3740">
        <w:t xml:space="preserve"> disruption alters the anthropogenic processing of information [1]. However, Strickland suggests the </w:t>
      </w:r>
      <w:r w:rsidRPr="002A3740">
        <w:t>definition as</w:t>
      </w:r>
      <w:r w:rsidRPr="002A3740">
        <w:t xml:space="preserve"> </w:t>
      </w:r>
      <w:r w:rsidR="00AD0ED1">
        <w:t xml:space="preserve">the </w:t>
      </w:r>
      <w:r w:rsidRPr="002A3740">
        <w:t xml:space="preserve">development of superhuman intelligence by advancements in Artificial Intelligence (AI), changing how humans interact with technology [2]-[3]. Conversely, Tzezna and Newitz describe TS as a set </w:t>
      </w:r>
      <w:r w:rsidR="00AD0ED1">
        <w:t xml:space="preserve">of </w:t>
      </w:r>
      <w:r w:rsidRPr="002A3740">
        <w:t>ground-breaking</w:t>
      </w:r>
      <w:r w:rsidRPr="002A3740">
        <w:t xml:space="preserve"> technologies, which completely changes people’s lives to the point of no return [4]-[5].</w:t>
      </w:r>
      <w:r w:rsidR="00A82CC2">
        <w:t xml:space="preserve"> Furthermore,</w:t>
      </w:r>
      <w:r w:rsidRPr="002A3740">
        <w:t xml:space="preserve"> Zola describes TS as a hypothetical future where growth in technology drastically transforms reality as we deem it to be </w:t>
      </w:r>
      <w:r w:rsidR="00AD0ED1">
        <w:t xml:space="preserve">at </w:t>
      </w:r>
      <w:r w:rsidRPr="002A3740">
        <w:t xml:space="preserve">present, where a post-singularity world is </w:t>
      </w:r>
      <w:r w:rsidRPr="002A3740">
        <w:t>unrecognisable</w:t>
      </w:r>
      <w:r w:rsidRPr="002A3740">
        <w:t>.</w:t>
      </w:r>
      <w:r w:rsidR="00A13E89">
        <w:t xml:space="preserve"> Finally</w:t>
      </w:r>
      <w:r w:rsidR="00001080">
        <w:t>,</w:t>
      </w:r>
      <w:r w:rsidR="00A13E89">
        <w:t xml:space="preserve"> Grout states </w:t>
      </w:r>
      <w:proofErr w:type="gramStart"/>
      <w:r w:rsidR="00A13E89">
        <w:t xml:space="preserve">TS </w:t>
      </w:r>
      <w:r w:rsidR="00001080">
        <w:t xml:space="preserve"> </w:t>
      </w:r>
      <w:r w:rsidR="00AB3781">
        <w:t>as</w:t>
      </w:r>
      <w:proofErr w:type="gramEnd"/>
      <w:r w:rsidR="00AB3781">
        <w:t xml:space="preserve"> a</w:t>
      </w:r>
      <w:r w:rsidR="00A82CC2">
        <w:t>n</w:t>
      </w:r>
      <w:r w:rsidR="00AB3781">
        <w:t xml:space="preserve"> </w:t>
      </w:r>
      <w:r w:rsidR="00A3293C">
        <w:t>upgrad</w:t>
      </w:r>
      <w:r w:rsidR="000E6DAC">
        <w:t>ed intelligent agent that can improve upon itself, which</w:t>
      </w:r>
      <w:r w:rsidR="00FF7A3E">
        <w:t xml:space="preserve"> will eventually pass human intelligence.</w:t>
      </w:r>
    </w:p>
    <w:p w14:paraId="7FE26DB1" w14:textId="68A64F82" w:rsidR="00F5396B" w:rsidRDefault="00F5396B">
      <w:r>
        <w:t xml:space="preserve"> Based on the statements presented in this paper thus far, </w:t>
      </w:r>
      <w:r w:rsidR="00357ADE">
        <w:t>we aim to see whether these authors have a consensus with each other on what TS is</w:t>
      </w:r>
      <w:r w:rsidR="001A1F90">
        <w:t xml:space="preserve"> and see if claims are credible or convincing </w:t>
      </w:r>
      <w:r w:rsidR="00472BD0">
        <w:t>on the most concrete definition of Technological Singularity.</w:t>
      </w:r>
    </w:p>
    <w:sectPr w:rsidR="00F539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bUwtDSxMDUxtzBU0lEKTi0uzszPAykwrAUAdBa+fSwAAAA="/>
  </w:docVars>
  <w:rsids>
    <w:rsidRoot w:val="00CE144F"/>
    <w:rsid w:val="00001080"/>
    <w:rsid w:val="0003114D"/>
    <w:rsid w:val="000E6DAC"/>
    <w:rsid w:val="001A1F90"/>
    <w:rsid w:val="002A3740"/>
    <w:rsid w:val="00357ADE"/>
    <w:rsid w:val="00472BD0"/>
    <w:rsid w:val="00A13E89"/>
    <w:rsid w:val="00A3293C"/>
    <w:rsid w:val="00A82CC2"/>
    <w:rsid w:val="00AB3781"/>
    <w:rsid w:val="00AB69FF"/>
    <w:rsid w:val="00AD0ED1"/>
    <w:rsid w:val="00AE302F"/>
    <w:rsid w:val="00AF1AED"/>
    <w:rsid w:val="00C13C08"/>
    <w:rsid w:val="00C22516"/>
    <w:rsid w:val="00CE144F"/>
    <w:rsid w:val="00D83B7E"/>
    <w:rsid w:val="00E94AE6"/>
    <w:rsid w:val="00F5396B"/>
    <w:rsid w:val="00FF7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A7BB5"/>
  <w15:chartTrackingRefBased/>
  <w15:docId w15:val="{D7BB2A56-2340-4117-A1D3-EE9AA384D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OTHEN</dc:creator>
  <cp:keywords/>
  <dc:description/>
  <cp:lastModifiedBy>LOUIS OTHEN</cp:lastModifiedBy>
  <cp:revision>21</cp:revision>
  <dcterms:created xsi:type="dcterms:W3CDTF">2021-10-25T17:16:00Z</dcterms:created>
  <dcterms:modified xsi:type="dcterms:W3CDTF">2021-10-25T17:31:00Z</dcterms:modified>
</cp:coreProperties>
</file>